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W1 FRT F01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W1 FRT F01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W1 FRT F0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W1 FRT F01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